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AC07" w14:textId="1F7AEEAD" w:rsidR="00BE0B3F" w:rsidRPr="00976CCB" w:rsidRDefault="00BE0B3F" w:rsidP="00DC724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16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5220"/>
        <w:gridCol w:w="1170"/>
        <w:gridCol w:w="360"/>
        <w:gridCol w:w="360"/>
        <w:gridCol w:w="360"/>
        <w:gridCol w:w="360"/>
      </w:tblGrid>
      <w:tr w:rsidR="00CC3219" w:rsidRPr="00A31F3C" w14:paraId="18EB03F0" w14:textId="77777777" w:rsidTr="00A31F3C">
        <w:tc>
          <w:tcPr>
            <w:tcW w:w="2425" w:type="dxa"/>
            <w:shd w:val="clear" w:color="auto" w:fill="DAEEF3" w:themeFill="accent5" w:themeFillTint="33"/>
          </w:tcPr>
          <w:p w14:paraId="6C9ED4CA" w14:textId="32FCC0DB" w:rsidR="00CC3219" w:rsidRPr="00A31F3C" w:rsidRDefault="006E2C7C" w:rsidP="00DC724C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both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Spring 2023</w:t>
            </w:r>
            <w:bookmarkStart w:id="0" w:name="_GoBack"/>
            <w:bookmarkEnd w:id="0"/>
          </w:p>
        </w:tc>
        <w:tc>
          <w:tcPr>
            <w:tcW w:w="5220" w:type="dxa"/>
            <w:shd w:val="clear" w:color="auto" w:fill="DAEEF3" w:themeFill="accent5" w:themeFillTint="33"/>
          </w:tcPr>
          <w:p w14:paraId="78E48AE3" w14:textId="19890BC5" w:rsidR="00CC3219" w:rsidRPr="00A31F3C" w:rsidRDefault="00525CD3" w:rsidP="003D244E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70" w:type="dxa"/>
            <w:shd w:val="clear" w:color="auto" w:fill="DAEEF3" w:themeFill="accent5" w:themeFillTint="33"/>
          </w:tcPr>
          <w:p w14:paraId="77F4A957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A31F3C">
              <w:rPr>
                <w:rFonts w:ascii="Times New Roman" w:hAnsi="Times New Roman"/>
                <w:b/>
                <w:sz w:val="28"/>
                <w:szCs w:val="28"/>
              </w:rPr>
              <w:t>SL. No.</w:t>
            </w:r>
          </w:p>
        </w:tc>
        <w:tc>
          <w:tcPr>
            <w:tcW w:w="360" w:type="dxa"/>
            <w:shd w:val="clear" w:color="auto" w:fill="DAEEF3" w:themeFill="accent5" w:themeFillTint="33"/>
          </w:tcPr>
          <w:p w14:paraId="001153FD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33CFBB3F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6EB8A879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24562C37" w14:textId="2AF75D0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14:paraId="1633869B" w14:textId="4ED4C2FB" w:rsidR="00DC724C" w:rsidRPr="006E2DE2" w:rsidRDefault="00C011F1" w:rsidP="00A80170">
      <w:pPr>
        <w:tabs>
          <w:tab w:val="right" w:pos="5760"/>
          <w:tab w:val="right" w:pos="9360"/>
        </w:tabs>
        <w:ind w:left="1" w:hanging="3"/>
        <w:rPr>
          <w:rFonts w:eastAsia="CG Times"/>
          <w:sz w:val="24"/>
          <w:szCs w:val="28"/>
        </w:rPr>
      </w:pPr>
      <w:r w:rsidRPr="00A31F3C">
        <w:rPr>
          <w:rFonts w:eastAsia="CG Times"/>
          <w:sz w:val="28"/>
          <w:szCs w:val="28"/>
        </w:rPr>
        <w:t xml:space="preserve"> </w:t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424"/>
        <w:gridCol w:w="2160"/>
        <w:gridCol w:w="2790"/>
        <w:gridCol w:w="2880"/>
      </w:tblGrid>
      <w:tr w:rsidR="00DC724C" w:rsidRPr="00A31F3C" w14:paraId="0B5530F9" w14:textId="77777777" w:rsidTr="00A31F3C">
        <w:tc>
          <w:tcPr>
            <w:tcW w:w="10254" w:type="dxa"/>
            <w:gridSpan w:val="4"/>
            <w:shd w:val="clear" w:color="auto" w:fill="FABF8F" w:themeFill="accent6" w:themeFillTint="99"/>
          </w:tcPr>
          <w:p w14:paraId="5680193E" w14:textId="09C55D25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tudent Information</w:t>
            </w:r>
          </w:p>
        </w:tc>
      </w:tr>
      <w:tr w:rsidR="00DC724C" w:rsidRPr="00A31F3C" w14:paraId="5EDB1694" w14:textId="77777777" w:rsidTr="00CD73F7">
        <w:trPr>
          <w:trHeight w:val="368"/>
        </w:trPr>
        <w:tc>
          <w:tcPr>
            <w:tcW w:w="2424" w:type="dxa"/>
          </w:tcPr>
          <w:p w14:paraId="5E4484F1" w14:textId="286E58ED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30" w:type="dxa"/>
            <w:gridSpan w:val="3"/>
          </w:tcPr>
          <w:p w14:paraId="56BE554C" w14:textId="604C9A91" w:rsidR="00DC724C" w:rsidRPr="00A31F3C" w:rsidRDefault="00DC724C" w:rsidP="00786CA5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DC724C" w:rsidRPr="00A31F3C" w14:paraId="18C48AE7" w14:textId="77777777" w:rsidTr="00CD73F7">
        <w:tc>
          <w:tcPr>
            <w:tcW w:w="2424" w:type="dxa"/>
          </w:tcPr>
          <w:p w14:paraId="1ED3B537" w14:textId="03601593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7830" w:type="dxa"/>
            <w:gridSpan w:val="3"/>
          </w:tcPr>
          <w:p w14:paraId="3ADBAE90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3AF25408" w14:textId="77777777" w:rsidTr="006E2DE2">
        <w:tc>
          <w:tcPr>
            <w:tcW w:w="2424" w:type="dxa"/>
          </w:tcPr>
          <w:p w14:paraId="4711896C" w14:textId="755567B2" w:rsidR="006E2DE2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Level</w:t>
            </w:r>
          </w:p>
        </w:tc>
        <w:tc>
          <w:tcPr>
            <w:tcW w:w="2160" w:type="dxa"/>
          </w:tcPr>
          <w:p w14:paraId="36843A12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9B4831C" w14:textId="60734872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sz w:val="24"/>
                <w:szCs w:val="24"/>
              </w:rPr>
            </w:pPr>
            <w:r>
              <w:rPr>
                <w:rFonts w:eastAsia="CG Times"/>
                <w:sz w:val="28"/>
                <w:szCs w:val="28"/>
              </w:rPr>
              <w:t>Term</w:t>
            </w:r>
          </w:p>
        </w:tc>
        <w:tc>
          <w:tcPr>
            <w:tcW w:w="2880" w:type="dxa"/>
          </w:tcPr>
          <w:p w14:paraId="06D1D558" w14:textId="0566096C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DC724C" w:rsidRPr="00A31F3C" w14:paraId="3258CC14" w14:textId="77777777" w:rsidTr="00CD73F7">
        <w:tc>
          <w:tcPr>
            <w:tcW w:w="2424" w:type="dxa"/>
          </w:tcPr>
          <w:p w14:paraId="7D8E802F" w14:textId="6EA1E8B1" w:rsidR="00DC724C" w:rsidRPr="00A31F3C" w:rsidRDefault="009C756A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Students Signature</w:t>
            </w:r>
          </w:p>
        </w:tc>
        <w:tc>
          <w:tcPr>
            <w:tcW w:w="7830" w:type="dxa"/>
            <w:gridSpan w:val="3"/>
          </w:tcPr>
          <w:p w14:paraId="5ED87DA3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8521908" w14:textId="77777777" w:rsidR="00DC724C" w:rsidRPr="006E2DE2" w:rsidRDefault="00DC724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22"/>
          <w:szCs w:val="24"/>
        </w:rPr>
      </w:pPr>
    </w:p>
    <w:p w14:paraId="5C1CD918" w14:textId="77777777" w:rsidR="00A31F3C" w:rsidRPr="00A31F3C" w:rsidRDefault="00A31F3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8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1440"/>
        <w:gridCol w:w="1440"/>
        <w:gridCol w:w="1440"/>
        <w:gridCol w:w="1440"/>
      </w:tblGrid>
      <w:tr w:rsidR="003D05FB" w:rsidRPr="00A31F3C" w14:paraId="65718967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1B3543AA" w14:textId="20075C56" w:rsidR="003D05FB" w:rsidRPr="00A31F3C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Information</w:t>
            </w:r>
          </w:p>
        </w:tc>
      </w:tr>
      <w:tr w:rsidR="00411855" w:rsidRPr="00A31F3C" w14:paraId="63727F8F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266DF591" w14:textId="2F9A6E55" w:rsidR="00411855" w:rsidRPr="003C77ED" w:rsidRDefault="00411855" w:rsidP="003C77ED">
            <w:pPr>
              <w:tabs>
                <w:tab w:val="right" w:pos="5040"/>
              </w:tabs>
              <w:ind w:left="1" w:hanging="3"/>
              <w:jc w:val="center"/>
              <w:rPr>
                <w:b/>
                <w:i/>
                <w:sz w:val="28"/>
                <w:szCs w:val="28"/>
              </w:rPr>
            </w:pPr>
            <w:r w:rsidRPr="003C77ED">
              <w:rPr>
                <w:b/>
                <w:i/>
                <w:sz w:val="28"/>
                <w:szCs w:val="28"/>
              </w:rPr>
              <w:t>Improvement Examination is applicable if your grade is B or Less</w:t>
            </w:r>
          </w:p>
        </w:tc>
      </w:tr>
      <w:tr w:rsidR="003D05FB" w:rsidRPr="00A31F3C" w14:paraId="31B94EC4" w14:textId="77777777" w:rsidTr="00593341">
        <w:trPr>
          <w:trHeight w:val="368"/>
        </w:trPr>
        <w:tc>
          <w:tcPr>
            <w:tcW w:w="4494" w:type="dxa"/>
          </w:tcPr>
          <w:p w14:paraId="4FB11A8B" w14:textId="1D606A5E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Title</w:t>
            </w:r>
          </w:p>
        </w:tc>
        <w:tc>
          <w:tcPr>
            <w:tcW w:w="5760" w:type="dxa"/>
            <w:gridSpan w:val="4"/>
          </w:tcPr>
          <w:p w14:paraId="58543670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3D05FB" w:rsidRPr="00A31F3C" w14:paraId="7F1D7CC2" w14:textId="77777777" w:rsidTr="00593341">
        <w:tc>
          <w:tcPr>
            <w:tcW w:w="4494" w:type="dxa"/>
          </w:tcPr>
          <w:p w14:paraId="2D0F7425" w14:textId="7F0F9080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ode</w:t>
            </w:r>
          </w:p>
        </w:tc>
        <w:tc>
          <w:tcPr>
            <w:tcW w:w="5760" w:type="dxa"/>
            <w:gridSpan w:val="4"/>
          </w:tcPr>
          <w:p w14:paraId="44E77919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165F34EF" w14:textId="77777777" w:rsidTr="00593341">
        <w:tc>
          <w:tcPr>
            <w:tcW w:w="4494" w:type="dxa"/>
          </w:tcPr>
          <w:p w14:paraId="646EFF8E" w14:textId="4630A855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redit</w:t>
            </w:r>
          </w:p>
        </w:tc>
        <w:tc>
          <w:tcPr>
            <w:tcW w:w="5760" w:type="dxa"/>
            <w:gridSpan w:val="4"/>
          </w:tcPr>
          <w:p w14:paraId="114EC81A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323D94D6" w14:textId="77777777" w:rsidTr="00593341">
        <w:tc>
          <w:tcPr>
            <w:tcW w:w="4494" w:type="dxa"/>
          </w:tcPr>
          <w:p w14:paraId="59B04072" w14:textId="32B59E87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Section</w:t>
            </w:r>
          </w:p>
        </w:tc>
        <w:tc>
          <w:tcPr>
            <w:tcW w:w="5760" w:type="dxa"/>
            <w:gridSpan w:val="4"/>
          </w:tcPr>
          <w:p w14:paraId="59A5370B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B0C2B" w:rsidRPr="00A31F3C" w14:paraId="22211383" w14:textId="77777777" w:rsidTr="00CD73F7">
        <w:tc>
          <w:tcPr>
            <w:tcW w:w="4494" w:type="dxa"/>
          </w:tcPr>
          <w:p w14:paraId="5DE6AC99" w14:textId="2F382916" w:rsidR="008B0C2B" w:rsidRPr="0040788D" w:rsidRDefault="008B0C2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Obtained Grade in Course with GPA</w:t>
            </w:r>
          </w:p>
        </w:tc>
        <w:tc>
          <w:tcPr>
            <w:tcW w:w="1440" w:type="dxa"/>
          </w:tcPr>
          <w:p w14:paraId="5D8BEA99" w14:textId="1930FBC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rade</w:t>
            </w:r>
          </w:p>
        </w:tc>
        <w:tc>
          <w:tcPr>
            <w:tcW w:w="1440" w:type="dxa"/>
          </w:tcPr>
          <w:p w14:paraId="5BB3D8A1" w14:textId="0F89B272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D8A8BA8" w14:textId="0299D32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PA</w:t>
            </w:r>
          </w:p>
        </w:tc>
        <w:tc>
          <w:tcPr>
            <w:tcW w:w="1440" w:type="dxa"/>
          </w:tcPr>
          <w:p w14:paraId="757845F7" w14:textId="50B226EB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</w:tbl>
    <w:p w14:paraId="23723622" w14:textId="77777777" w:rsidR="00DC724C" w:rsidRPr="006E2DE2" w:rsidRDefault="00DC724C">
      <w:pPr>
        <w:tabs>
          <w:tab w:val="right" w:pos="5760"/>
          <w:tab w:val="right" w:pos="9360"/>
        </w:tabs>
        <w:ind w:left="0" w:hanging="2"/>
        <w:rPr>
          <w:rFonts w:eastAsia="CG Times"/>
          <w:sz w:val="24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5760"/>
      </w:tblGrid>
      <w:tr w:rsidR="00557606" w:rsidRPr="00A31F3C" w14:paraId="4ED787D9" w14:textId="77777777" w:rsidTr="00A31F3C">
        <w:tc>
          <w:tcPr>
            <w:tcW w:w="10254" w:type="dxa"/>
            <w:gridSpan w:val="2"/>
            <w:shd w:val="clear" w:color="auto" w:fill="FABF8F" w:themeFill="accent6" w:themeFillTint="99"/>
          </w:tcPr>
          <w:p w14:paraId="028F4F08" w14:textId="1732C77B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Teacher Information</w:t>
            </w:r>
          </w:p>
        </w:tc>
      </w:tr>
      <w:tr w:rsidR="00557606" w:rsidRPr="00A31F3C" w14:paraId="53AEF35D" w14:textId="77777777" w:rsidTr="00A31F3C">
        <w:trPr>
          <w:trHeight w:val="368"/>
        </w:trPr>
        <w:tc>
          <w:tcPr>
            <w:tcW w:w="4494" w:type="dxa"/>
          </w:tcPr>
          <w:p w14:paraId="3D83748A" w14:textId="16DD61A8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Name</w:t>
            </w:r>
          </w:p>
        </w:tc>
        <w:tc>
          <w:tcPr>
            <w:tcW w:w="5760" w:type="dxa"/>
          </w:tcPr>
          <w:p w14:paraId="771AA167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557606" w:rsidRPr="00A31F3C" w14:paraId="339BAED9" w14:textId="77777777" w:rsidTr="00A31F3C">
        <w:tc>
          <w:tcPr>
            <w:tcW w:w="4494" w:type="dxa"/>
          </w:tcPr>
          <w:p w14:paraId="79BB15DE" w14:textId="45F824C6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Initial</w:t>
            </w:r>
          </w:p>
        </w:tc>
        <w:tc>
          <w:tcPr>
            <w:tcW w:w="5760" w:type="dxa"/>
          </w:tcPr>
          <w:p w14:paraId="1942D2BF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7B0EB35F" w14:textId="77777777" w:rsidTr="00A31F3C">
        <w:tc>
          <w:tcPr>
            <w:tcW w:w="4494" w:type="dxa"/>
          </w:tcPr>
          <w:p w14:paraId="7641155C" w14:textId="4A18D157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Department of Course Teacher</w:t>
            </w:r>
          </w:p>
        </w:tc>
        <w:tc>
          <w:tcPr>
            <w:tcW w:w="5760" w:type="dxa"/>
          </w:tcPr>
          <w:p w14:paraId="39DD54E5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287624A8" w14:textId="77777777" w:rsidTr="00A31F3C">
        <w:tc>
          <w:tcPr>
            <w:tcW w:w="4494" w:type="dxa"/>
          </w:tcPr>
          <w:p w14:paraId="768F7CEA" w14:textId="3523C2CF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Employee ID</w:t>
            </w:r>
          </w:p>
        </w:tc>
        <w:tc>
          <w:tcPr>
            <w:tcW w:w="5760" w:type="dxa"/>
          </w:tcPr>
          <w:p w14:paraId="79B82526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1550C8FE" w14:textId="77777777" w:rsidTr="00A31F3C">
        <w:tc>
          <w:tcPr>
            <w:tcW w:w="4494" w:type="dxa"/>
          </w:tcPr>
          <w:p w14:paraId="576912A1" w14:textId="37F54EA0" w:rsidR="00557606" w:rsidRPr="00A31F3C" w:rsidRDefault="008B0CB8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Signature</w:t>
            </w:r>
          </w:p>
        </w:tc>
        <w:tc>
          <w:tcPr>
            <w:tcW w:w="5760" w:type="dxa"/>
          </w:tcPr>
          <w:p w14:paraId="74FC7CE8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CA121B9" w14:textId="77777777" w:rsidR="00AA031D" w:rsidRPr="006E2DE2" w:rsidRDefault="00AA031D" w:rsidP="00795C6D">
      <w:pPr>
        <w:ind w:leftChars="0" w:left="0" w:firstLineChars="0" w:firstLine="0"/>
        <w:rPr>
          <w:sz w:val="26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127"/>
        <w:gridCol w:w="5128"/>
      </w:tblGrid>
      <w:tr w:rsidR="00A31F3C" w:rsidRPr="00A31F3C" w14:paraId="07B6430D" w14:textId="77777777" w:rsidTr="00A31F3C">
        <w:tc>
          <w:tcPr>
            <w:tcW w:w="5127" w:type="dxa"/>
            <w:shd w:val="clear" w:color="auto" w:fill="FABF8F" w:themeFill="accent6" w:themeFillTint="99"/>
          </w:tcPr>
          <w:p w14:paraId="71903E93" w14:textId="4138FB0B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counts and Finance Approval</w:t>
            </w:r>
          </w:p>
        </w:tc>
        <w:tc>
          <w:tcPr>
            <w:tcW w:w="5128" w:type="dxa"/>
            <w:shd w:val="clear" w:color="auto" w:fill="FABF8F" w:themeFill="accent6" w:themeFillTint="99"/>
          </w:tcPr>
          <w:p w14:paraId="4004802E" w14:textId="0012B7DE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ademic Approval</w:t>
            </w:r>
          </w:p>
        </w:tc>
      </w:tr>
      <w:tr w:rsidR="00A31F3C" w:rsidRPr="00A31F3C" w14:paraId="1571DDAC" w14:textId="77777777" w:rsidTr="00A31F3C">
        <w:trPr>
          <w:trHeight w:val="2195"/>
        </w:trPr>
        <w:tc>
          <w:tcPr>
            <w:tcW w:w="5127" w:type="dxa"/>
          </w:tcPr>
          <w:p w14:paraId="6D42560E" w14:textId="77777777" w:rsidR="00A31F3C" w:rsidRPr="00A31F3C" w:rsidRDefault="00A31F3C" w:rsidP="00A31F3C">
            <w:pPr>
              <w:tabs>
                <w:tab w:val="left" w:pos="2600"/>
              </w:tabs>
              <w:ind w:left="0" w:hanging="2"/>
              <w:rPr>
                <w:sz w:val="16"/>
              </w:rPr>
            </w:pPr>
            <w:r w:rsidRPr="00A31F3C">
              <w:rPr>
                <w:sz w:val="16"/>
              </w:rPr>
              <w:t xml:space="preserve">Statements from Accounts </w:t>
            </w:r>
            <w:r w:rsidRPr="00A31F3C">
              <w:rPr>
                <w:sz w:val="16"/>
              </w:rPr>
              <w:tab/>
              <w:t xml:space="preserve"> Seal with Signature</w:t>
            </w:r>
          </w:p>
          <w:p w14:paraId="24EC4A54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  <w:r w:rsidRPr="00A31F3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75A829" wp14:editId="0DC0F102">
                      <wp:simplePos x="0" y="0"/>
                      <wp:positionH relativeFrom="column">
                        <wp:posOffset>1632585</wp:posOffset>
                      </wp:positionH>
                      <wp:positionV relativeFrom="paragraph">
                        <wp:posOffset>62865</wp:posOffset>
                      </wp:positionV>
                      <wp:extent cx="0" cy="1047750"/>
                      <wp:effectExtent l="13335" t="5715" r="5715" b="13335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0477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C3390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.55pt,4.95pt" to="128.55pt,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">
                      <v:stroke dashstyle="longDash"/>
                    </v:line>
                  </w:pict>
                </mc:Fallback>
              </mc:AlternateContent>
            </w:r>
          </w:p>
          <w:p w14:paraId="17EC3A15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C7CE8A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3EF560C0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668D6DAE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AB5946F" w14:textId="77777777" w:rsidR="00A31F3C" w:rsidRPr="00A31F3C" w:rsidRDefault="00A31F3C" w:rsidP="00A31F3C">
            <w:pPr>
              <w:ind w:leftChars="0" w:left="0" w:firstLineChars="0" w:firstLine="0"/>
              <w:rPr>
                <w:sz w:val="16"/>
              </w:rPr>
            </w:pPr>
          </w:p>
          <w:p w14:paraId="030C599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0BD4D117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7E6628C9" w14:textId="77777777" w:rsidR="00A31F3C" w:rsidRPr="00A31F3C" w:rsidRDefault="00A31F3C" w:rsidP="00A31F3C">
            <w:pPr>
              <w:ind w:left="0" w:hanging="2"/>
              <w:jc w:val="center"/>
              <w:rPr>
                <w:sz w:val="18"/>
              </w:rPr>
            </w:pPr>
          </w:p>
          <w:p w14:paraId="30379827" w14:textId="77777777" w:rsidR="00A31F3C" w:rsidRPr="00A31F3C" w:rsidRDefault="00A31F3C" w:rsidP="00A31F3C">
            <w:pPr>
              <w:ind w:left="-2" w:firstLine="0"/>
              <w:jc w:val="center"/>
              <w:rPr>
                <w:sz w:val="2"/>
              </w:rPr>
            </w:pPr>
          </w:p>
          <w:p w14:paraId="3F73CB15" w14:textId="5FD4E582" w:rsidR="00A31F3C" w:rsidRPr="00A31F3C" w:rsidRDefault="00A31F3C" w:rsidP="00A31F3C">
            <w:pPr>
              <w:ind w:leftChars="0" w:left="0" w:firstLineChars="0" w:firstLine="0"/>
            </w:pPr>
            <w:r w:rsidRPr="00A31F3C">
              <w:rPr>
                <w:sz w:val="18"/>
              </w:rPr>
              <w:t xml:space="preserve">(Please </w:t>
            </w:r>
            <w:r w:rsidRPr="00A31F3C">
              <w:rPr>
                <w:sz w:val="18"/>
                <w:u w:val="single"/>
              </w:rPr>
              <w:t>validate the form</w:t>
            </w:r>
            <w:r w:rsidRPr="00A31F3C">
              <w:rPr>
                <w:sz w:val="18"/>
              </w:rPr>
              <w:t xml:space="preserve"> by a signature from the accounts)</w:t>
            </w:r>
          </w:p>
        </w:tc>
        <w:tc>
          <w:tcPr>
            <w:tcW w:w="5128" w:type="dxa"/>
          </w:tcPr>
          <w:p w14:paraId="150F21E8" w14:textId="77777777" w:rsidR="00A31F3C" w:rsidRPr="00A31F3C" w:rsidRDefault="00A31F3C" w:rsidP="00A31F3C">
            <w:pPr>
              <w:jc w:val="center"/>
              <w:rPr>
                <w:sz w:val="6"/>
              </w:rPr>
            </w:pPr>
          </w:p>
          <w:p w14:paraId="394DC7DD" w14:textId="77777777" w:rsidR="00A31F3C" w:rsidRPr="00A31F3C" w:rsidRDefault="00A31F3C" w:rsidP="00A31F3C">
            <w:pPr>
              <w:ind w:left="0" w:hanging="2"/>
              <w:jc w:val="center"/>
            </w:pPr>
            <w:r w:rsidRPr="00A31F3C">
              <w:t>Approved By</w:t>
            </w:r>
          </w:p>
          <w:p w14:paraId="77F93AB1" w14:textId="77777777" w:rsidR="00A31F3C" w:rsidRDefault="00A31F3C" w:rsidP="00A31F3C">
            <w:pPr>
              <w:rPr>
                <w:sz w:val="6"/>
              </w:rPr>
            </w:pPr>
          </w:p>
          <w:p w14:paraId="5A6CC6DB" w14:textId="77777777" w:rsidR="00A31F3C" w:rsidRDefault="00A31F3C" w:rsidP="00A31F3C">
            <w:pPr>
              <w:rPr>
                <w:sz w:val="6"/>
              </w:rPr>
            </w:pPr>
          </w:p>
          <w:p w14:paraId="2F4D92E3" w14:textId="77777777" w:rsidR="00A31F3C" w:rsidRPr="00A31F3C" w:rsidRDefault="00A31F3C" w:rsidP="00A31F3C">
            <w:pPr>
              <w:ind w:leftChars="0" w:left="0" w:right="33" w:firstLineChars="0" w:firstLine="0"/>
              <w:rPr>
                <w:sz w:val="18"/>
              </w:rPr>
            </w:pPr>
            <w:r w:rsidRPr="00A31F3C">
              <w:rPr>
                <w:sz w:val="18"/>
              </w:rPr>
              <w:t>Signature with Date: __________________________</w:t>
            </w:r>
          </w:p>
          <w:p w14:paraId="4E08C83C" w14:textId="77777777" w:rsidR="00A31F3C" w:rsidRPr="00A31F3C" w:rsidRDefault="00A31F3C" w:rsidP="00A31F3C">
            <w:pPr>
              <w:rPr>
                <w:sz w:val="14"/>
              </w:rPr>
            </w:pPr>
          </w:p>
          <w:p w14:paraId="41F6815C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  <w:r w:rsidRPr="00A31F3C">
              <w:rPr>
                <w:sz w:val="18"/>
              </w:rPr>
              <w:t>Name: _____________________________________</w:t>
            </w:r>
          </w:p>
          <w:p w14:paraId="28CD7EEA" w14:textId="77777777" w:rsidR="00A31F3C" w:rsidRPr="00A31F3C" w:rsidRDefault="00A31F3C" w:rsidP="00A31F3C">
            <w:pPr>
              <w:ind w:left="0" w:hanging="2"/>
            </w:pPr>
          </w:p>
          <w:p w14:paraId="6E8A9E56" w14:textId="77777777" w:rsidR="00A31F3C" w:rsidRPr="00A31F3C" w:rsidRDefault="00A31F3C" w:rsidP="00A31F3C">
            <w:pPr>
              <w:ind w:left="0" w:hanging="2"/>
            </w:pPr>
          </w:p>
          <w:p w14:paraId="56E94672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</w:p>
          <w:p w14:paraId="5842CAFB" w14:textId="4E407155" w:rsidR="00A31F3C" w:rsidRPr="00A31F3C" w:rsidRDefault="00A31F3C" w:rsidP="00A31F3C">
            <w:pPr>
              <w:ind w:leftChars="0" w:left="0" w:firstLineChars="0" w:firstLine="0"/>
              <w:jc w:val="center"/>
            </w:pPr>
            <w:r w:rsidRPr="00A31F3C">
              <w:rPr>
                <w:b/>
                <w:sz w:val="18"/>
              </w:rPr>
              <w:t>Department Head</w:t>
            </w:r>
          </w:p>
        </w:tc>
      </w:tr>
      <w:tr w:rsidR="00A31F3C" w:rsidRPr="00A31F3C" w14:paraId="2FE011CD" w14:textId="77777777" w:rsidTr="00CD73F7">
        <w:trPr>
          <w:trHeight w:val="260"/>
        </w:trPr>
        <w:tc>
          <w:tcPr>
            <w:tcW w:w="10255" w:type="dxa"/>
            <w:gridSpan w:val="2"/>
          </w:tcPr>
          <w:p w14:paraId="6F29C10D" w14:textId="1DB39623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bCs/>
                <w:sz w:val="16"/>
              </w:rPr>
            </w:pPr>
            <w:r w:rsidRPr="00A31F3C">
              <w:rPr>
                <w:b/>
                <w:bCs/>
              </w:rPr>
              <w:t>THIS FORM IS VALID ONLY AFTER CLEARANCE FROM ACCOUNTS</w:t>
            </w:r>
          </w:p>
        </w:tc>
      </w:tr>
      <w:tr w:rsidR="00786CA5" w:rsidRPr="00A31F3C" w14:paraId="40245DE4" w14:textId="77777777" w:rsidTr="00CD73F7">
        <w:trPr>
          <w:trHeight w:val="260"/>
        </w:trPr>
        <w:tc>
          <w:tcPr>
            <w:tcW w:w="10255" w:type="dxa"/>
            <w:gridSpan w:val="2"/>
          </w:tcPr>
          <w:p w14:paraId="1448990E" w14:textId="568077EE" w:rsidR="00786CA5" w:rsidRPr="00A31F3C" w:rsidRDefault="00786CA5" w:rsidP="00A31F3C">
            <w:pPr>
              <w:ind w:leftChars="0" w:left="0" w:firstLineChars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IS FORM IS APPLICABLE FOR ONE (1) COURSE ONLY</w:t>
            </w:r>
          </w:p>
        </w:tc>
      </w:tr>
    </w:tbl>
    <w:p w14:paraId="09E52788" w14:textId="77777777" w:rsidR="00A31F3C" w:rsidRPr="00A31F3C" w:rsidRDefault="00A31F3C" w:rsidP="00795C6D">
      <w:pPr>
        <w:ind w:leftChars="0" w:left="0" w:firstLineChars="0" w:firstLine="0"/>
      </w:pPr>
    </w:p>
    <w:p w14:paraId="3AEFBB9F" w14:textId="77777777" w:rsidR="00AA031D" w:rsidRPr="00A31F3C" w:rsidRDefault="00AA031D" w:rsidP="00A31F3C">
      <w:pPr>
        <w:ind w:leftChars="0" w:left="0" w:firstLineChars="0" w:firstLine="0"/>
        <w:rPr>
          <w:sz w:val="2"/>
        </w:rPr>
      </w:pPr>
    </w:p>
    <w:p w14:paraId="57A3533C" w14:textId="5316AB90" w:rsidR="00AA031D" w:rsidRPr="00A31F3C" w:rsidRDefault="00AA031D" w:rsidP="00795C6D">
      <w:pPr>
        <w:rPr>
          <w:sz w:val="4"/>
        </w:rPr>
      </w:pPr>
      <w:r w:rsidRPr="00A31F3C">
        <w:rPr>
          <w:bCs/>
          <w:noProof/>
          <w:sz w:val="1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8D0574" wp14:editId="318D0F9F">
                <wp:simplePos x="0" y="0"/>
                <wp:positionH relativeFrom="column">
                  <wp:posOffset>-728980</wp:posOffset>
                </wp:positionH>
                <wp:positionV relativeFrom="paragraph">
                  <wp:posOffset>83185</wp:posOffset>
                </wp:positionV>
                <wp:extent cx="7769860" cy="8255"/>
                <wp:effectExtent l="13970" t="6985" r="7620" b="13335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69860" cy="825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D45A7" id="Straight Connector 1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7.4pt,6.55pt" to="554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" strokeweight="1pt">
                <v:stroke dashstyle="1 1"/>
              </v:line>
            </w:pict>
          </mc:Fallback>
        </mc:AlternateContent>
      </w:r>
      <w:r w:rsidRPr="00A31F3C">
        <w:rPr>
          <w:sz w:val="24"/>
        </w:rPr>
        <w:sym w:font="Wingdings 2" w:char="F025"/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368"/>
        <w:gridCol w:w="4106"/>
        <w:gridCol w:w="1170"/>
        <w:gridCol w:w="676"/>
        <w:gridCol w:w="518"/>
        <w:gridCol w:w="354"/>
        <w:gridCol w:w="95"/>
        <w:gridCol w:w="259"/>
        <w:gridCol w:w="354"/>
        <w:gridCol w:w="354"/>
      </w:tblGrid>
      <w:tr w:rsidR="00795C6D" w:rsidRPr="00A31F3C" w14:paraId="6CED1786" w14:textId="77777777" w:rsidTr="00A31F3C">
        <w:tc>
          <w:tcPr>
            <w:tcW w:w="10254" w:type="dxa"/>
            <w:gridSpan w:val="10"/>
            <w:shd w:val="clear" w:color="auto" w:fill="FABF8F" w:themeFill="accent6" w:themeFillTint="99"/>
          </w:tcPr>
          <w:p w14:paraId="495C170D" w14:textId="43CD4A9B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dmit Card</w:t>
            </w:r>
          </w:p>
        </w:tc>
      </w:tr>
      <w:tr w:rsidR="00A31F3C" w:rsidRPr="00A31F3C" w14:paraId="670086FB" w14:textId="77777777" w:rsidTr="00A31F3C">
        <w:tc>
          <w:tcPr>
            <w:tcW w:w="2368" w:type="dxa"/>
          </w:tcPr>
          <w:p w14:paraId="1B803C66" w14:textId="555401E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  <w:r w:rsidRPr="00A31F3C">
              <w:rPr>
                <w:rFonts w:eastAsia="CG Times"/>
                <w:b/>
                <w:sz w:val="28"/>
                <w:szCs w:val="28"/>
              </w:rPr>
              <w:t>Fall 2022</w:t>
            </w:r>
          </w:p>
        </w:tc>
        <w:tc>
          <w:tcPr>
            <w:tcW w:w="5276" w:type="dxa"/>
            <w:gridSpan w:val="2"/>
          </w:tcPr>
          <w:p w14:paraId="2491CD30" w14:textId="0BCCF2BF" w:rsidR="00A31F3C" w:rsidRPr="00A31F3C" w:rsidRDefault="00525CD3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94" w:type="dxa"/>
            <w:gridSpan w:val="2"/>
          </w:tcPr>
          <w:p w14:paraId="088FE63C" w14:textId="148302A0" w:rsidR="00A31F3C" w:rsidRPr="00A31F3C" w:rsidRDefault="00A31F3C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L. No.</w:t>
            </w:r>
          </w:p>
        </w:tc>
        <w:tc>
          <w:tcPr>
            <w:tcW w:w="354" w:type="dxa"/>
          </w:tcPr>
          <w:p w14:paraId="53F74816" w14:textId="3FE9D4A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  <w:gridSpan w:val="2"/>
          </w:tcPr>
          <w:p w14:paraId="50954464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096D8659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5155E35F" w14:textId="561DE56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</w:tr>
      <w:tr w:rsidR="00795C6D" w:rsidRPr="00A31F3C" w14:paraId="579C7605" w14:textId="77777777" w:rsidTr="00A31F3C">
        <w:trPr>
          <w:trHeight w:val="368"/>
        </w:trPr>
        <w:tc>
          <w:tcPr>
            <w:tcW w:w="2368" w:type="dxa"/>
          </w:tcPr>
          <w:p w14:paraId="5EAC6CA9" w14:textId="5BF334A2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86" w:type="dxa"/>
            <w:gridSpan w:val="9"/>
          </w:tcPr>
          <w:p w14:paraId="17D16856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6E2DE2" w:rsidRPr="00A31F3C" w14:paraId="69984441" w14:textId="77777777" w:rsidTr="00CD73F7">
        <w:tc>
          <w:tcPr>
            <w:tcW w:w="2368" w:type="dxa"/>
          </w:tcPr>
          <w:p w14:paraId="2868824C" w14:textId="07EC52C2" w:rsidR="006E2DE2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4106" w:type="dxa"/>
          </w:tcPr>
          <w:p w14:paraId="14E26886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4CD09E17" w14:textId="48789BF1" w:rsidR="006E2DE2" w:rsidRPr="00525CD3" w:rsidRDefault="006E2DE2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Level &amp; Term</w:t>
            </w:r>
          </w:p>
        </w:tc>
        <w:tc>
          <w:tcPr>
            <w:tcW w:w="967" w:type="dxa"/>
            <w:gridSpan w:val="3"/>
          </w:tcPr>
          <w:p w14:paraId="4151C71F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967" w:type="dxa"/>
            <w:gridSpan w:val="3"/>
          </w:tcPr>
          <w:p w14:paraId="4C5B6757" w14:textId="2C512DAB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795C6D" w:rsidRPr="00A31F3C" w14:paraId="22DB3841" w14:textId="77777777" w:rsidTr="00A31F3C">
        <w:tc>
          <w:tcPr>
            <w:tcW w:w="2368" w:type="dxa"/>
          </w:tcPr>
          <w:p w14:paraId="117F4EAD" w14:textId="0BEEB29A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Course Title</w:t>
            </w:r>
            <w:r w:rsidR="00795C6D" w:rsidRPr="00A31F3C">
              <w:rPr>
                <w:rFonts w:eastAsia="CG Times"/>
                <w:sz w:val="28"/>
                <w:szCs w:val="28"/>
              </w:rPr>
              <w:t xml:space="preserve"> </w:t>
            </w:r>
          </w:p>
        </w:tc>
        <w:tc>
          <w:tcPr>
            <w:tcW w:w="4106" w:type="dxa"/>
          </w:tcPr>
          <w:p w14:paraId="140C36D4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33A02B79" w14:textId="2AFEACE9" w:rsidR="00795C6D" w:rsidRPr="00525CD3" w:rsidRDefault="00795C6D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Course Code</w:t>
            </w:r>
          </w:p>
        </w:tc>
        <w:tc>
          <w:tcPr>
            <w:tcW w:w="1934" w:type="dxa"/>
            <w:gridSpan w:val="6"/>
          </w:tcPr>
          <w:p w14:paraId="5BFA0D40" w14:textId="78B6B35F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9A6C04" w:rsidRPr="00A31F3C" w14:paraId="35B1B1AF" w14:textId="77777777" w:rsidTr="00DC4F8D">
        <w:trPr>
          <w:trHeight w:val="170"/>
        </w:trPr>
        <w:tc>
          <w:tcPr>
            <w:tcW w:w="10254" w:type="dxa"/>
            <w:gridSpan w:val="10"/>
          </w:tcPr>
          <w:p w14:paraId="7B4C359D" w14:textId="3E148957" w:rsidR="009A6C04" w:rsidRPr="00A31F3C" w:rsidRDefault="009A6C04" w:rsidP="009A6C04">
            <w:pPr>
              <w:pStyle w:val="BodyText3"/>
              <w:ind w:left="0" w:hanging="2"/>
              <w:rPr>
                <w:sz w:val="20"/>
                <w:szCs w:val="20"/>
              </w:rPr>
            </w:pPr>
            <w:r w:rsidRPr="00A31F3C">
              <w:rPr>
                <w:sz w:val="20"/>
                <w:szCs w:val="20"/>
              </w:rPr>
              <w:t xml:space="preserve">The student is strongly advised to preserve this slip for future reference. </w:t>
            </w:r>
          </w:p>
        </w:tc>
      </w:tr>
    </w:tbl>
    <w:p w14:paraId="62646CE2" w14:textId="0EF5455F" w:rsidR="00A62BDB" w:rsidRPr="00A31F3C" w:rsidRDefault="00A62BDB" w:rsidP="009A6C04">
      <w:pPr>
        <w:pStyle w:val="BodyText3"/>
        <w:ind w:leftChars="0" w:left="0" w:firstLineChars="0" w:firstLine="0"/>
        <w:rPr>
          <w:sz w:val="20"/>
          <w:szCs w:val="20"/>
        </w:rPr>
      </w:pPr>
    </w:p>
    <w:sectPr w:rsidR="00A62BDB" w:rsidRPr="00A31F3C" w:rsidSect="003B67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88" w:right="1800" w:bottom="0" w:left="907" w:header="720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3C98DD" w14:textId="77777777" w:rsidR="00F81EAD" w:rsidRDefault="00F81EAD" w:rsidP="00A55989">
      <w:pPr>
        <w:spacing w:line="240" w:lineRule="auto"/>
        <w:ind w:left="0" w:hanging="2"/>
      </w:pPr>
      <w:r>
        <w:separator/>
      </w:r>
    </w:p>
  </w:endnote>
  <w:endnote w:type="continuationSeparator" w:id="0">
    <w:p w14:paraId="2888F987" w14:textId="77777777" w:rsidR="00F81EAD" w:rsidRDefault="00F81EAD" w:rsidP="00A5598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2468B" w14:textId="77777777" w:rsidR="00CD73F7" w:rsidRDefault="00CD73F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2A08A" w14:textId="77777777" w:rsidR="00CD73F7" w:rsidRPr="006C1ACD" w:rsidRDefault="00CD73F7" w:rsidP="00786CA5">
    <w:pPr>
      <w:pStyle w:val="Footer"/>
      <w:ind w:leftChars="0" w:left="0" w:firstLineChars="0" w:firstLine="0"/>
      <w:rPr>
        <w:sz w:val="16"/>
      </w:rPr>
    </w:pPr>
  </w:p>
  <w:p w14:paraId="161F9CFD" w14:textId="50DDD03A" w:rsidR="00CD73F7" w:rsidRDefault="00CD73F7" w:rsidP="00786CA5">
    <w:pPr>
      <w:pStyle w:val="Footer"/>
      <w:ind w:left="0" w:right="-1058" w:hanging="2"/>
      <w:jc w:val="center"/>
    </w:pPr>
    <w:r>
      <w:t>-------------------------------------------------------</w:t>
    </w:r>
  </w:p>
  <w:p w14:paraId="15BF4A76" w14:textId="7773C1EB" w:rsidR="00CD73F7" w:rsidRDefault="00CD73F7" w:rsidP="00786CA5">
    <w:pPr>
      <w:pStyle w:val="Footer"/>
      <w:ind w:left="0" w:right="-1058" w:hanging="2"/>
      <w:jc w:val="center"/>
    </w:pPr>
    <w:r>
      <w:t>Signature of concern officer with date and se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3C22F" w14:textId="77777777" w:rsidR="00CD73F7" w:rsidRDefault="00CD73F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9BF7A5" w14:textId="77777777" w:rsidR="00F81EAD" w:rsidRDefault="00F81EAD" w:rsidP="00A55989">
      <w:pPr>
        <w:spacing w:line="240" w:lineRule="auto"/>
        <w:ind w:left="0" w:hanging="2"/>
      </w:pPr>
      <w:r>
        <w:separator/>
      </w:r>
    </w:p>
  </w:footnote>
  <w:footnote w:type="continuationSeparator" w:id="0">
    <w:p w14:paraId="23349137" w14:textId="77777777" w:rsidR="00F81EAD" w:rsidRDefault="00F81EAD" w:rsidP="00A5598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D6F13" w14:textId="77777777" w:rsidR="00CD73F7" w:rsidRDefault="00CD73F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D2847D" w14:textId="2AEF2EE3" w:rsidR="00CD73F7" w:rsidRPr="00DC724C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790C1A">
      <w:rPr>
        <w:rFonts w:eastAsia="Arial"/>
        <w:b/>
        <w:noProof/>
        <w:color w:val="000000"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22677CDB" wp14:editId="2B6B6D3B">
          <wp:simplePos x="0" y="0"/>
          <wp:positionH relativeFrom="column">
            <wp:posOffset>-33020</wp:posOffset>
          </wp:positionH>
          <wp:positionV relativeFrom="paragraph">
            <wp:posOffset>-152399</wp:posOffset>
          </wp:positionV>
          <wp:extent cx="1304925" cy="647700"/>
          <wp:effectExtent l="0" t="0" r="9525" b="0"/>
          <wp:wrapNone/>
          <wp:docPr id="9" name="Shap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hape 6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3049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B5C0987" wp14:editId="34E68DF0">
          <wp:simplePos x="0" y="0"/>
          <wp:positionH relativeFrom="column">
            <wp:posOffset>5796280</wp:posOffset>
          </wp:positionH>
          <wp:positionV relativeFrom="paragraph">
            <wp:posOffset>-152400</wp:posOffset>
          </wp:positionV>
          <wp:extent cx="666750" cy="697057"/>
          <wp:effectExtent l="0" t="0" r="0" b="825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69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724C">
      <w:rPr>
        <w:rFonts w:ascii="Arial Narrow" w:hAnsi="Arial Narrow"/>
        <w:b/>
        <w:sz w:val="24"/>
        <w:szCs w:val="24"/>
      </w:rPr>
      <w:t>Department of Computer Science and Engineering</w:t>
    </w:r>
  </w:p>
  <w:p w14:paraId="2831AB1E" w14:textId="5FEECE68" w:rsidR="00CD73F7" w:rsidRPr="00786CA5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DC724C">
      <w:rPr>
        <w:rFonts w:ascii="Arial Narrow" w:hAnsi="Arial Narrow"/>
        <w:b/>
        <w:sz w:val="24"/>
        <w:szCs w:val="24"/>
      </w:rPr>
      <w:t>Faculty of Science and Information Technology</w:t>
    </w:r>
    <w:r w:rsidRPr="00DC724C">
      <w:rPr>
        <w:rFonts w:ascii="Arial Narrow" w:hAnsi="Arial Narrow"/>
        <w:b/>
        <w:szCs w:val="24"/>
      </w:rPr>
      <w:t>.</w:t>
    </w:r>
  </w:p>
  <w:p w14:paraId="2F886E77" w14:textId="52397772" w:rsidR="00CD73F7" w:rsidRPr="00DC724C" w:rsidRDefault="00CD73F7" w:rsidP="00786CA5">
    <w:pPr>
      <w:pStyle w:val="Header"/>
      <w:ind w:leftChars="0" w:left="0" w:right="-1058" w:firstLineChars="0" w:firstLine="0"/>
      <w:jc w:val="center"/>
      <w:rPr>
        <w:sz w:val="2"/>
      </w:rPr>
    </w:pPr>
    <w:r w:rsidRPr="005120B2">
      <w:rPr>
        <w:rFonts w:ascii="Arial Narrow" w:hAnsi="Arial Narrow"/>
        <w:b/>
        <w:sz w:val="24"/>
        <w:szCs w:val="24"/>
      </w:rPr>
      <w:t>Application Form for Final Examination Improvement</w:t>
    </w:r>
    <w:r>
      <w:rPr>
        <w:noProof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CF934" w14:textId="77777777" w:rsidR="00CD73F7" w:rsidRDefault="00CD73F7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EzMzMyNjexsDBS0lEKTi0uzszPAykwrAUA7JYMSywAAAA="/>
  </w:docVars>
  <w:rsids>
    <w:rsidRoot w:val="00A62BDB"/>
    <w:rsid w:val="000302EF"/>
    <w:rsid w:val="001442E6"/>
    <w:rsid w:val="00161F34"/>
    <w:rsid w:val="00252BC8"/>
    <w:rsid w:val="003B6702"/>
    <w:rsid w:val="003C77ED"/>
    <w:rsid w:val="003D05FB"/>
    <w:rsid w:val="003D244E"/>
    <w:rsid w:val="0040788D"/>
    <w:rsid w:val="00411855"/>
    <w:rsid w:val="005120B2"/>
    <w:rsid w:val="00525CD3"/>
    <w:rsid w:val="00557606"/>
    <w:rsid w:val="00561C14"/>
    <w:rsid w:val="00593341"/>
    <w:rsid w:val="005965F3"/>
    <w:rsid w:val="005C6C9A"/>
    <w:rsid w:val="006539A0"/>
    <w:rsid w:val="006C1ACD"/>
    <w:rsid w:val="006E0134"/>
    <w:rsid w:val="006E2C7C"/>
    <w:rsid w:val="006E2DE2"/>
    <w:rsid w:val="006E4EF3"/>
    <w:rsid w:val="0072202B"/>
    <w:rsid w:val="00760457"/>
    <w:rsid w:val="00786CA5"/>
    <w:rsid w:val="00792685"/>
    <w:rsid w:val="00795C6D"/>
    <w:rsid w:val="007D56F2"/>
    <w:rsid w:val="00886BAC"/>
    <w:rsid w:val="008A4439"/>
    <w:rsid w:val="008B0C2B"/>
    <w:rsid w:val="008B0CB8"/>
    <w:rsid w:val="008E4ABC"/>
    <w:rsid w:val="009241A7"/>
    <w:rsid w:val="009529B8"/>
    <w:rsid w:val="00975F43"/>
    <w:rsid w:val="00976CCB"/>
    <w:rsid w:val="009A6C04"/>
    <w:rsid w:val="009B5ED6"/>
    <w:rsid w:val="009C756A"/>
    <w:rsid w:val="00A2708F"/>
    <w:rsid w:val="00A31F3C"/>
    <w:rsid w:val="00A55989"/>
    <w:rsid w:val="00A62BDB"/>
    <w:rsid w:val="00A658C8"/>
    <w:rsid w:val="00A80170"/>
    <w:rsid w:val="00A84DD9"/>
    <w:rsid w:val="00AA031D"/>
    <w:rsid w:val="00BD09EA"/>
    <w:rsid w:val="00BD19F7"/>
    <w:rsid w:val="00BE0B3F"/>
    <w:rsid w:val="00BF786E"/>
    <w:rsid w:val="00C011F1"/>
    <w:rsid w:val="00CC3219"/>
    <w:rsid w:val="00CD73F7"/>
    <w:rsid w:val="00D57CFE"/>
    <w:rsid w:val="00D61671"/>
    <w:rsid w:val="00D6394F"/>
    <w:rsid w:val="00DC4F8D"/>
    <w:rsid w:val="00DC724C"/>
    <w:rsid w:val="00F501F7"/>
    <w:rsid w:val="00F8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E43CD"/>
  <w15:docId w15:val="{75A80FC3-7480-45B1-854D-2979C306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right" w:leader="dot" w:pos="5040"/>
        <w:tab w:val="right" w:leader="dot" w:pos="9360"/>
      </w:tabs>
      <w:jc w:val="center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3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b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E0B3F"/>
    <w:pPr>
      <w:ind w:hanging="1"/>
    </w:pPr>
    <w:rPr>
      <w:lang w:val="en-GB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DC724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4C"/>
    <w:rPr>
      <w:position w:val="-1"/>
      <w:lang w:val="en-GB" w:bidi="ar-SA"/>
    </w:rPr>
  </w:style>
  <w:style w:type="paragraph" w:styleId="BodyText">
    <w:name w:val="Body Text"/>
    <w:basedOn w:val="Normal"/>
    <w:link w:val="BodyTextChar"/>
    <w:rsid w:val="00DC724C"/>
    <w:pPr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Verdana" w:hAnsi="Verdana"/>
      <w:position w:val="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C724C"/>
    <w:rPr>
      <w:rFonts w:ascii="Verdana" w:hAnsi="Verdana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31D"/>
    <w:rPr>
      <w:rFonts w:asciiTheme="majorHAnsi" w:eastAsiaTheme="majorEastAsia" w:hAnsiTheme="majorHAnsi" w:cstheme="majorBidi"/>
      <w:i/>
      <w:iCs/>
      <w:color w:val="243F60" w:themeColor="accent1" w:themeShade="7F"/>
      <w:position w:val="-1"/>
      <w:lang w:val="en-GB" w:bidi="ar-SA"/>
    </w:rPr>
  </w:style>
  <w:style w:type="paragraph" w:styleId="BodyText3">
    <w:name w:val="Body Text 3"/>
    <w:basedOn w:val="Normal"/>
    <w:link w:val="BodyText3Char"/>
    <w:uiPriority w:val="99"/>
    <w:unhideWhenUsed/>
    <w:rsid w:val="00AA03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031D"/>
    <w:rPr>
      <w:position w:val="-1"/>
      <w:sz w:val="16"/>
      <w:szCs w:val="16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8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86E"/>
    <w:rPr>
      <w:rFonts w:ascii="Segoe UI" w:hAnsi="Segoe UI" w:cs="Segoe UI"/>
      <w:position w:val="-1"/>
      <w:sz w:val="18"/>
      <w:szCs w:val="18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TzSpZ22yBhvGoJWg/AMpbR2IQg==">AMUW2mXWH+n7kVu1hsPpkKT0lxS5s2FdufoSQ8PT3VcF4BKOzZy8Ekre0zxwJmQgntvOpRQRgIAxM4sOatFZURnmWPeo++F51yPa6zaIvmRa6+XNOR5/b8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diu</cp:lastModifiedBy>
  <cp:revision>79</cp:revision>
  <cp:lastPrinted>2022-11-24T07:43:00Z</cp:lastPrinted>
  <dcterms:created xsi:type="dcterms:W3CDTF">2022-09-05T08:00:00Z</dcterms:created>
  <dcterms:modified xsi:type="dcterms:W3CDTF">2023-07-1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2-06-08T10:30:27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f2c03918-5fcf-4a39-b9be-f993cdf00bce</vt:lpwstr>
  </property>
  <property fmtid="{D5CDD505-2E9C-101B-9397-08002B2CF9AE}" pid="8" name="MSIP_Label_b4114459-e220-4ae9-b339-4ebe6008cdd4_ContentBits">
    <vt:lpwstr>0</vt:lpwstr>
  </property>
  <property fmtid="{D5CDD505-2E9C-101B-9397-08002B2CF9AE}" pid="9" name="GrammarlyDocumentId">
    <vt:lpwstr>0a21567aedc49216c15d9cbd932a9a13201c02ca5b3fcb62795213b07d324bd0</vt:lpwstr>
  </property>
</Properties>
</file>